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F93149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 xml:space="preserve">Third-Party Web Track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r w:rsidRPr="00BE1843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is developed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or teaching cyber-related courses</w:t>
            </w:r>
            <w:r w:rsidR="003F1D93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ased on </w:t>
            </w:r>
            <w:r w:rsidR="003F1D93" w:rsidRPr="003F1D93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http://www.cis.syr.edu/~wedu/seed/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. Comments and suggestions can </w:t>
            </w:r>
            <w:r w:rsidRPr="00516010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be sent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F93149" w:rsidRDefault="00D5658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D56589" w:rsidRDefault="00F93149" w:rsidP="00D56589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5011064A" wp14:editId="29DEDF32">
            <wp:extent cx="5656521" cy="1779279"/>
            <wp:effectExtent l="0" t="0" r="1905" b="0"/>
            <wp:docPr id="2" name="Picture 2" descr="http://1.bp.blogspot.com/-PhaM3z7FiKM/T4cgOTd-deI/AAAAAAAAA14/jz5LvMYyO30/s1600/cooki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1.bp.blogspot.com/-PhaM3z7FiKM/T4cgOTd-deI/AAAAAAAAA14/jz5LvMYyO30/s1600/cookies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725" cy="1784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6589" w:rsidRDefault="00577EBC" w:rsidP="00F241C9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9pt;height:351.5pt">
            <v:imagedata r:id="rId9" o:title="stuffcontentmgrfiles2958c68534aee3476ee9ef2b21a2caaedmisctracking1"/>
          </v:shape>
        </w:pict>
      </w:r>
    </w:p>
    <w:p w:rsidR="007A05CC" w:rsidRPr="00B0750A" w:rsidRDefault="007A05CC" w:rsidP="0068054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Lab Environment</w:t>
      </w:r>
    </w:p>
    <w:p w:rsidR="007A05CC" w:rsidRPr="00977144" w:rsidRDefault="007A05CC" w:rsidP="00680546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We have created two accounts in the VM. The usernames and passwords </w:t>
      </w:r>
      <w:r w:rsidRPr="00516010">
        <w:rPr>
          <w:rFonts w:ascii="Times New Roman" w:hAnsi="Times New Roman" w:cs="Times New Roman"/>
          <w:noProof/>
        </w:rPr>
        <w:t>are listed</w:t>
      </w:r>
      <w:r w:rsidRPr="00977144">
        <w:rPr>
          <w:rFonts w:ascii="Times New Roman" w:hAnsi="Times New Roman" w:cs="Times New Roman"/>
        </w:rPr>
        <w:t xml:space="preserve"> in the following:</w:t>
      </w:r>
    </w:p>
    <w:p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Pr="00BE1843">
        <w:rPr>
          <w:rFonts w:ascii="Times New Roman" w:hAnsi="Times New Roman" w:cs="Times New Roman"/>
          <w:i/>
          <w:noProof/>
        </w:rPr>
        <w:t>seedubuntu</w:t>
      </w:r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</w:t>
      </w:r>
      <w:r w:rsidRPr="00BE1843">
        <w:rPr>
          <w:rFonts w:ascii="Times New Roman" w:hAnsi="Times New Roman" w:cs="Times New Roman"/>
          <w:noProof/>
        </w:rPr>
        <w:t>login</w:t>
      </w:r>
      <w:r w:rsidRPr="00977144">
        <w:rPr>
          <w:rFonts w:ascii="Times New Roman" w:hAnsi="Times New Roman" w:cs="Times New Roman"/>
        </w:rPr>
        <w:t xml:space="preserve"> as a normal user, and then use the command </w:t>
      </w:r>
      <w:r w:rsidRPr="00516010">
        <w:rPr>
          <w:rFonts w:ascii="Times New Roman" w:hAnsi="Times New Roman" w:cs="Times New Roman"/>
          <w:b/>
          <w:noProof/>
        </w:rPr>
        <w:t>su</w:t>
      </w:r>
      <w:r w:rsidRPr="00977144">
        <w:rPr>
          <w:rFonts w:ascii="Times New Roman" w:hAnsi="Times New Roman" w:cs="Times New Roman"/>
        </w:rPr>
        <w:t xml:space="preserve"> to </w:t>
      </w:r>
      <w:r w:rsidRPr="00BE1843">
        <w:rPr>
          <w:rFonts w:ascii="Times New Roman" w:hAnsi="Times New Roman" w:cs="Times New Roman"/>
          <w:noProof/>
        </w:rPr>
        <w:t>log</w:t>
      </w:r>
      <w:r w:rsidR="00BE1843">
        <w:rPr>
          <w:rFonts w:ascii="Times New Roman" w:hAnsi="Times New Roman" w:cs="Times New Roman"/>
          <w:noProof/>
        </w:rPr>
        <w:t xml:space="preserve"> </w:t>
      </w:r>
      <w:r w:rsidRPr="00BE1843">
        <w:rPr>
          <w:rFonts w:ascii="Times New Roman" w:hAnsi="Times New Roman" w:cs="Times New Roman"/>
          <w:noProof/>
        </w:rPr>
        <w:t>in</w:t>
      </w:r>
      <w:r w:rsidRPr="00977144">
        <w:rPr>
          <w:rFonts w:ascii="Times New Roman" w:hAnsi="Times New Roman" w:cs="Times New Roman"/>
        </w:rPr>
        <w:t>to the root account.</w:t>
      </w:r>
    </w:p>
    <w:p w:rsidR="00874767" w:rsidRPr="00527399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r w:rsidRPr="004A6B74">
        <w:rPr>
          <w:rFonts w:ascii="Times New Roman" w:hAnsi="Times New Roman" w:cs="Times New Roman"/>
          <w:i/>
        </w:rPr>
        <w:t>dees</w:t>
      </w:r>
    </w:p>
    <w:p w:rsidR="00590654" w:rsidRDefault="00527399" w:rsidP="00F241C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D70844" w:rsidRPr="00D7084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Understand </w:t>
      </w:r>
      <w:r w:rsidR="00CD64D3">
        <w:rPr>
          <w:rFonts w:ascii="Times New Roman" w:eastAsia="Times New Roman" w:hAnsi="Times New Roman" w:cs="Times New Roman"/>
          <w:b/>
          <w:bCs/>
          <w:color w:val="000000"/>
          <w:sz w:val="28"/>
        </w:rPr>
        <w:t>How Web T</w:t>
      </w:r>
      <w:r w:rsidR="00D70844" w:rsidRPr="00D70844">
        <w:rPr>
          <w:rFonts w:ascii="Times New Roman" w:eastAsia="Times New Roman" w:hAnsi="Times New Roman" w:cs="Times New Roman"/>
          <w:b/>
          <w:bCs/>
          <w:color w:val="000000"/>
          <w:sz w:val="28"/>
        </w:rPr>
        <w:t>racking</w:t>
      </w:r>
      <w:r w:rsidR="00CD64D3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Work</w:t>
      </w:r>
    </w:p>
    <w:p w:rsidR="00025329" w:rsidRPr="00025329" w:rsidRDefault="00952CE6" w:rsidP="00025329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Clear web history and cookie</w:t>
      </w:r>
      <w:r w:rsidR="001F0177">
        <w:rPr>
          <w:rFonts w:ascii="Times New Roman" w:eastAsia="Times New Roman" w:hAnsi="Times New Roman" w:cs="Times New Roman"/>
          <w:bCs/>
          <w:color w:val="000000"/>
        </w:rPr>
        <w:t>s</w:t>
      </w:r>
    </w:p>
    <w:p w:rsidR="00025329" w:rsidRPr="00025329" w:rsidRDefault="00025329" w:rsidP="0002532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7CCBC33E" wp14:editId="34C4B4D6">
            <wp:extent cx="5545066" cy="288805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389" cy="289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546" w:rsidRDefault="00884169" w:rsidP="00680546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tarting the Apache Server</w:t>
      </w:r>
    </w:p>
    <w:p w:rsidR="00884169" w:rsidRDefault="00884169" w:rsidP="0088416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2863F165" wp14:editId="3BE81E19">
            <wp:extent cx="4445252" cy="27070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6807" cy="30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91C" w:rsidRDefault="002B791C" w:rsidP="002B791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Open website</w:t>
      </w:r>
      <w:r w:rsidR="00725171">
        <w:rPr>
          <w:rFonts w:ascii="Times New Roman" w:eastAsia="Times New Roman" w:hAnsi="Times New Roman" w:cs="Times New Roman"/>
          <w:bCs/>
          <w:color w:val="000000"/>
        </w:rPr>
        <w:t xml:space="preserve"> and </w:t>
      </w:r>
      <w:r w:rsidR="00725171" w:rsidRPr="00BE1843">
        <w:rPr>
          <w:rFonts w:ascii="Times New Roman" w:eastAsia="Times New Roman" w:hAnsi="Times New Roman" w:cs="Times New Roman"/>
          <w:bCs/>
          <w:noProof/>
          <w:color w:val="000000"/>
        </w:rPr>
        <w:t>login</w:t>
      </w:r>
      <w:r w:rsidR="00725171">
        <w:rPr>
          <w:rFonts w:ascii="Times New Roman" w:eastAsia="Times New Roman" w:hAnsi="Times New Roman" w:cs="Times New Roman"/>
          <w:bCs/>
          <w:color w:val="000000"/>
        </w:rPr>
        <w:t xml:space="preserve"> as Alice</w:t>
      </w:r>
    </w:p>
    <w:p w:rsidR="00771B9E" w:rsidRPr="00884169" w:rsidRDefault="00EF3E8D" w:rsidP="0088416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354480CB" wp14:editId="321EBCD4">
            <wp:extent cx="4467886" cy="1880234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8546" cy="190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654" w:rsidRDefault="002C645D" w:rsidP="002C645D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 w:rsidRPr="002C645D">
        <w:rPr>
          <w:rFonts w:ascii="Times New Roman" w:eastAsia="Times New Roman" w:hAnsi="Times New Roman" w:cs="Times New Roman"/>
          <w:bCs/>
          <w:color w:val="000000"/>
        </w:rPr>
        <w:lastRenderedPageBreak/>
        <w:t xml:space="preserve">Open Firefox and open the </w:t>
      </w:r>
      <w:r w:rsidRPr="002C645D">
        <w:rPr>
          <w:rFonts w:ascii="Times New Roman" w:eastAsia="Times New Roman" w:hAnsi="Times New Roman" w:cs="Times New Roman"/>
          <w:b/>
          <w:bCs/>
          <w:color w:val="000000"/>
        </w:rPr>
        <w:t>CameraStore</w:t>
      </w:r>
      <w:r w:rsidRPr="002C645D">
        <w:rPr>
          <w:rFonts w:ascii="Times New Roman" w:eastAsia="Times New Roman" w:hAnsi="Times New Roman" w:cs="Times New Roman"/>
          <w:bCs/>
          <w:color w:val="000000"/>
        </w:rPr>
        <w:t xml:space="preserve">, </w:t>
      </w:r>
      <w:r w:rsidRPr="002C645D">
        <w:rPr>
          <w:rFonts w:ascii="Times New Roman" w:eastAsia="Times New Roman" w:hAnsi="Times New Roman" w:cs="Times New Roman"/>
          <w:b/>
          <w:bCs/>
          <w:color w:val="000000"/>
        </w:rPr>
        <w:t>MobileStore</w:t>
      </w:r>
      <w:r w:rsidRPr="002C645D">
        <w:rPr>
          <w:rFonts w:ascii="Times New Roman" w:eastAsia="Times New Roman" w:hAnsi="Times New Roman" w:cs="Times New Roman"/>
          <w:bCs/>
          <w:color w:val="000000"/>
        </w:rPr>
        <w:t xml:space="preserve">, </w:t>
      </w:r>
      <w:r w:rsidRPr="002C645D">
        <w:rPr>
          <w:rFonts w:ascii="Times New Roman" w:eastAsia="Times New Roman" w:hAnsi="Times New Roman" w:cs="Times New Roman"/>
          <w:b/>
          <w:bCs/>
          <w:color w:val="000000"/>
        </w:rPr>
        <w:t>ElectronicStore</w:t>
      </w:r>
      <w:r w:rsidRPr="002C645D">
        <w:rPr>
          <w:rFonts w:ascii="Times New Roman" w:eastAsia="Times New Roman" w:hAnsi="Times New Roman" w:cs="Times New Roman"/>
          <w:bCs/>
          <w:color w:val="000000"/>
        </w:rPr>
        <w:t xml:space="preserve"> and </w:t>
      </w:r>
      <w:r w:rsidRPr="002C645D">
        <w:rPr>
          <w:rFonts w:ascii="Times New Roman" w:eastAsia="Times New Roman" w:hAnsi="Times New Roman" w:cs="Times New Roman"/>
          <w:b/>
          <w:bCs/>
          <w:color w:val="000000"/>
        </w:rPr>
        <w:t>ShoeStore</w:t>
      </w:r>
      <w:r w:rsidRPr="002C645D">
        <w:rPr>
          <w:rFonts w:ascii="Times New Roman" w:eastAsia="Times New Roman" w:hAnsi="Times New Roman" w:cs="Times New Roman"/>
          <w:bCs/>
          <w:color w:val="000000"/>
        </w:rPr>
        <w:t xml:space="preserve"> websites</w:t>
      </w:r>
    </w:p>
    <w:p w:rsidR="006E7F7B" w:rsidRDefault="006E7F7B" w:rsidP="006E7F7B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28C1EFBA" wp14:editId="568A68D9">
            <wp:extent cx="4242273" cy="36576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8399" cy="369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5ED" w:rsidRPr="006E7F7B" w:rsidRDefault="00521320" w:rsidP="00FF15ED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1B2004C2" wp14:editId="6D67126A">
            <wp:extent cx="3904584" cy="3752740"/>
            <wp:effectExtent l="0" t="0" r="127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5020" cy="378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5ED" w:rsidRDefault="00FF15ED" w:rsidP="00FF15ED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6D830882" wp14:editId="283B23E9">
            <wp:extent cx="4321296" cy="350874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8359" cy="351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5ED" w:rsidRDefault="00FF15ED" w:rsidP="00FF15ED">
      <w:pPr>
        <w:jc w:val="center"/>
        <w:rPr>
          <w:rFonts w:ascii="Times New Roman" w:hAnsi="Times New Roman" w:cs="Times New Roman"/>
        </w:rPr>
      </w:pPr>
    </w:p>
    <w:p w:rsidR="00490C1D" w:rsidRDefault="00FF15ED" w:rsidP="00FF15ED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72988E5" wp14:editId="4261D963">
            <wp:extent cx="4348717" cy="38190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72078" cy="383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13" w:rsidRDefault="00490C1D" w:rsidP="00490C1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lick </w:t>
      </w:r>
      <w:r w:rsidRPr="00CA5C13">
        <w:rPr>
          <w:rFonts w:ascii="Times New Roman" w:eastAsia="Times New Roman" w:hAnsi="Times New Roman" w:cs="Times New Roman"/>
          <w:b/>
          <w:bCs/>
          <w:color w:val="000000"/>
        </w:rPr>
        <w:t>View</w:t>
      </w:r>
      <w:r w:rsidRPr="00CA5C13">
        <w:rPr>
          <w:rFonts w:ascii="Times New Roman" w:hAnsi="Times New Roman" w:cs="Times New Roman"/>
          <w:b/>
        </w:rPr>
        <w:t xml:space="preserve"> Details</w:t>
      </w:r>
      <w:r w:rsidR="00CA5C13">
        <w:rPr>
          <w:rFonts w:ascii="Times New Roman" w:hAnsi="Times New Roman" w:cs="Times New Roman"/>
        </w:rPr>
        <w:t xml:space="preserve"> of an item on </w:t>
      </w:r>
      <w:hyperlink r:id="rId17" w:history="1">
        <w:r w:rsidR="00CA5C13" w:rsidRPr="00C23B47">
          <w:rPr>
            <w:rStyle w:val="Hyperlink"/>
            <w:rFonts w:ascii="Times New Roman" w:hAnsi="Times New Roman" w:cs="Times New Roman"/>
          </w:rPr>
          <w:t>www.wtcamerastore.com</w:t>
        </w:r>
      </w:hyperlink>
    </w:p>
    <w:p w:rsidR="00490C1D" w:rsidRDefault="00CA5C13" w:rsidP="00490C1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fresh </w:t>
      </w:r>
      <w:hyperlink r:id="rId18" w:history="1">
        <w:r w:rsidRPr="00C23B47">
          <w:rPr>
            <w:rStyle w:val="Hyperlink"/>
            <w:rFonts w:ascii="Times New Roman" w:hAnsi="Times New Roman" w:cs="Times New Roman"/>
          </w:rPr>
          <w:t>www.wtlabelgg.com</w:t>
        </w:r>
      </w:hyperlink>
      <w:r>
        <w:rPr>
          <w:rFonts w:ascii="Times New Roman" w:hAnsi="Times New Roman" w:cs="Times New Roman"/>
        </w:rPr>
        <w:t>. The item shows on th</w:t>
      </w:r>
      <w:r w:rsidR="00E43ABE">
        <w:rPr>
          <w:rFonts w:ascii="Times New Roman" w:hAnsi="Times New Roman" w:cs="Times New Roman"/>
        </w:rPr>
        <w:t>e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84"/>
        <w:gridCol w:w="5166"/>
      </w:tblGrid>
      <w:tr w:rsidR="001432A4" w:rsidTr="001432A4">
        <w:tc>
          <w:tcPr>
            <w:tcW w:w="4184" w:type="dxa"/>
          </w:tcPr>
          <w:p w:rsidR="001432A4" w:rsidRDefault="001432A4" w:rsidP="001432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5A72E8C" wp14:editId="29B1A66C">
                  <wp:extent cx="2461540" cy="266877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9061" cy="2687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6" w:type="dxa"/>
          </w:tcPr>
          <w:p w:rsidR="001432A4" w:rsidRDefault="009361DE" w:rsidP="001432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053EB609" wp14:editId="47241D7F">
                  <wp:extent cx="3056989" cy="2639028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r="16822"/>
                          <a:stretch/>
                        </pic:blipFill>
                        <pic:spPr bwMode="auto">
                          <a:xfrm>
                            <a:off x="0" y="0"/>
                            <a:ext cx="3086240" cy="2664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432A4" w:rsidRDefault="001432A4" w:rsidP="001432A4">
      <w:pPr>
        <w:rPr>
          <w:rFonts w:ascii="Times New Roman" w:hAnsi="Times New Roman" w:cs="Times New Roman"/>
        </w:rPr>
      </w:pPr>
    </w:p>
    <w:p w:rsidR="00AE0A4A" w:rsidRPr="00AE0A4A" w:rsidRDefault="001C59F2" w:rsidP="00AE0A4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FF0000"/>
        </w:rPr>
      </w:pPr>
      <w:r w:rsidRPr="00E76C04">
        <w:rPr>
          <w:rFonts w:ascii="Times New Roman" w:hAnsi="Times New Roman" w:cs="Times New Roman"/>
          <w:color w:val="FF0000"/>
        </w:rPr>
        <w:t>Question: Repeat step</w:t>
      </w:r>
      <w:r w:rsidR="00E76C04" w:rsidRPr="00E76C04">
        <w:rPr>
          <w:rFonts w:ascii="Times New Roman" w:hAnsi="Times New Roman" w:cs="Times New Roman"/>
          <w:color w:val="FF0000"/>
        </w:rPr>
        <w:t>s</w:t>
      </w:r>
      <w:r w:rsidRPr="00E76C04">
        <w:rPr>
          <w:rFonts w:ascii="Times New Roman" w:hAnsi="Times New Roman" w:cs="Times New Roman"/>
          <w:color w:val="FF0000"/>
        </w:rPr>
        <w:t xml:space="preserve"> 5 and 6</w:t>
      </w:r>
      <w:r w:rsidR="00E76C04" w:rsidRPr="00E76C04">
        <w:rPr>
          <w:rFonts w:ascii="Times New Roman" w:hAnsi="Times New Roman" w:cs="Times New Roman"/>
          <w:color w:val="FF0000"/>
        </w:rPr>
        <w:t xml:space="preserve"> with a different item. Describe your observation.</w:t>
      </w:r>
    </w:p>
    <w:p w:rsidR="00AE0A4A" w:rsidRDefault="00AE0A4A" w:rsidP="00AE0A4A">
      <w:pPr>
        <w:rPr>
          <w:rFonts w:ascii="Times New Roman" w:hAnsi="Times New Roman" w:cs="Times New Roman"/>
          <w:color w:val="FF0000"/>
        </w:rPr>
      </w:pPr>
    </w:p>
    <w:p w:rsidR="00AE0A4A" w:rsidRDefault="00AE0A4A" w:rsidP="00AE0A4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AE0A4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2: </w:t>
      </w:r>
      <w:r w:rsidR="001573C3">
        <w:rPr>
          <w:rFonts w:ascii="Times New Roman" w:eastAsia="Times New Roman" w:hAnsi="Times New Roman" w:cs="Times New Roman"/>
          <w:b/>
          <w:bCs/>
          <w:color w:val="000000"/>
          <w:sz w:val="28"/>
        </w:rPr>
        <w:t>Web T</w:t>
      </w:r>
      <w:r w:rsidRPr="00AE0A4A">
        <w:rPr>
          <w:rFonts w:ascii="Times New Roman" w:eastAsia="Times New Roman" w:hAnsi="Times New Roman" w:cs="Times New Roman"/>
          <w:b/>
          <w:bCs/>
          <w:color w:val="000000"/>
          <w:sz w:val="28"/>
        </w:rPr>
        <w:t>racking Using Cookies</w:t>
      </w:r>
    </w:p>
    <w:p w:rsidR="00C42A9C" w:rsidRDefault="00C42A9C" w:rsidP="00C42A9C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Clear web history and cookies (</w:t>
      </w:r>
      <w:r w:rsidR="008269BA">
        <w:rPr>
          <w:rFonts w:ascii="Times New Roman" w:eastAsia="Times New Roman" w:hAnsi="Times New Roman" w:cs="Times New Roman"/>
          <w:bCs/>
          <w:color w:val="000000"/>
        </w:rPr>
        <w:t xml:space="preserve">see </w:t>
      </w:r>
      <w:r>
        <w:rPr>
          <w:rFonts w:ascii="Times New Roman" w:eastAsia="Times New Roman" w:hAnsi="Times New Roman" w:cs="Times New Roman"/>
          <w:bCs/>
          <w:color w:val="000000"/>
        </w:rPr>
        <w:t>Task 1)</w:t>
      </w:r>
    </w:p>
    <w:p w:rsidR="008269BA" w:rsidRDefault="008269BA" w:rsidP="00C42A9C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</w:rPr>
        <w:t xml:space="preserve">Open </w:t>
      </w:r>
      <w:hyperlink r:id="rId21" w:history="1">
        <w:r w:rsidRPr="00C23B47">
          <w:rPr>
            <w:rStyle w:val="Hyperlink"/>
            <w:rFonts w:ascii="Times New Roman" w:hAnsi="Times New Roman" w:cs="Times New Roman"/>
          </w:rPr>
          <w:t>www.wtcamerastore.com</w:t>
        </w:r>
      </w:hyperlink>
      <w:r>
        <w:rPr>
          <w:rFonts w:ascii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Cs/>
          <w:color w:val="000000"/>
        </w:rPr>
        <w:t>Live HTTP header</w:t>
      </w:r>
    </w:p>
    <w:p w:rsidR="009E6966" w:rsidRPr="004A464E" w:rsidRDefault="009E6966" w:rsidP="00C42A9C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</w:rPr>
        <w:t xml:space="preserve">Click the item on the </w:t>
      </w:r>
      <w:r w:rsidRPr="00BE1843">
        <w:rPr>
          <w:rFonts w:ascii="Times New Roman" w:hAnsi="Times New Roman" w:cs="Times New Roman"/>
          <w:noProof/>
        </w:rPr>
        <w:t>web</w:t>
      </w:r>
      <w:r w:rsidR="00BE1843">
        <w:rPr>
          <w:rFonts w:ascii="Times New Roman" w:hAnsi="Times New Roman" w:cs="Times New Roman"/>
          <w:noProof/>
        </w:rPr>
        <w:t xml:space="preserve"> </w:t>
      </w:r>
      <w:r w:rsidRPr="00BE1843">
        <w:rPr>
          <w:rFonts w:ascii="Times New Roman" w:hAnsi="Times New Roman" w:cs="Times New Roman"/>
          <w:noProof/>
        </w:rPr>
        <w:t>page</w:t>
      </w:r>
      <w:r w:rsidR="002A50D3">
        <w:rPr>
          <w:rFonts w:ascii="Times New Roman" w:hAnsi="Times New Roman" w:cs="Times New Roman"/>
        </w:rPr>
        <w:t xml:space="preserve">. It leads to </w:t>
      </w:r>
      <w:r w:rsidR="002A50D3" w:rsidRPr="00640A38">
        <w:rPr>
          <w:rFonts w:ascii="Times New Roman" w:hAnsi="Times New Roman" w:cs="Times New Roman"/>
          <w:b/>
        </w:rPr>
        <w:t>productDetails.ph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6"/>
        <w:gridCol w:w="4664"/>
      </w:tblGrid>
      <w:tr w:rsidR="004A464E" w:rsidTr="004A464E">
        <w:tc>
          <w:tcPr>
            <w:tcW w:w="4675" w:type="dxa"/>
          </w:tcPr>
          <w:p w:rsidR="004A464E" w:rsidRDefault="004A464E" w:rsidP="004A464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1C13599" wp14:editId="7C320DBD">
                  <wp:extent cx="2832432" cy="2393343"/>
                  <wp:effectExtent l="0" t="0" r="635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272" cy="2403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4A464E" w:rsidRDefault="004A464E" w:rsidP="004A464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2E7BD2B" wp14:editId="3F51120F">
                  <wp:extent cx="2728943" cy="2314937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5607" cy="232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A464E" w:rsidRPr="004A464E" w:rsidRDefault="004A464E" w:rsidP="004A464E">
      <w:pPr>
        <w:rPr>
          <w:rFonts w:ascii="Times New Roman" w:eastAsia="Times New Roman" w:hAnsi="Times New Roman" w:cs="Times New Roman"/>
          <w:bCs/>
          <w:color w:val="000000"/>
        </w:rPr>
      </w:pPr>
    </w:p>
    <w:p w:rsidR="00856C20" w:rsidRDefault="00856C20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3166A3" w:rsidRDefault="003166A3" w:rsidP="003166A3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 w:rsidRPr="003166A3">
        <w:rPr>
          <w:rFonts w:ascii="Times New Roman" w:hAnsi="Times New Roman" w:cs="Times New Roman"/>
        </w:rPr>
        <w:lastRenderedPageBreak/>
        <w:t>Observer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the captured </w:t>
      </w:r>
      <w:r w:rsidR="00BE1843">
        <w:rPr>
          <w:rFonts w:ascii="Times New Roman" w:eastAsia="Times New Roman" w:hAnsi="Times New Roman" w:cs="Times New Roman"/>
          <w:bCs/>
          <w:noProof/>
          <w:color w:val="000000"/>
        </w:rPr>
        <w:t>HTTP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hea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93"/>
      </w:tblGrid>
      <w:tr w:rsidR="008205D6" w:rsidTr="00B22DA8">
        <w:tc>
          <w:tcPr>
            <w:tcW w:w="4657" w:type="dxa"/>
          </w:tcPr>
          <w:p w:rsidR="008205D6" w:rsidRDefault="008205D6" w:rsidP="008205D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6AFDB191" wp14:editId="2191E723">
                  <wp:extent cx="2819180" cy="2372810"/>
                  <wp:effectExtent l="0" t="0" r="635" b="889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662" cy="2384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3" w:type="dxa"/>
          </w:tcPr>
          <w:p w:rsidR="008205D6" w:rsidRDefault="008205D6" w:rsidP="008205D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55CED13" wp14:editId="08FFD70F">
                  <wp:extent cx="2843057" cy="2390172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2938" cy="2398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05D6" w:rsidRPr="008205D6" w:rsidRDefault="008205D6" w:rsidP="008205D6">
      <w:pPr>
        <w:rPr>
          <w:rFonts w:ascii="Times New Roman" w:eastAsia="Times New Roman" w:hAnsi="Times New Roman" w:cs="Times New Roman"/>
          <w:bCs/>
          <w:color w:val="000000"/>
        </w:rPr>
      </w:pPr>
    </w:p>
    <w:p w:rsidR="003166A3" w:rsidRDefault="00B22DA8" w:rsidP="00B22DA8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Open </w:t>
      </w:r>
      <w:hyperlink r:id="rId26" w:history="1">
        <w:r w:rsidRPr="00C23B47">
          <w:rPr>
            <w:rStyle w:val="Hyperlink"/>
            <w:rFonts w:ascii="Times New Roman" w:eastAsia="Times New Roman" w:hAnsi="Times New Roman" w:cs="Times New Roman"/>
            <w:bCs/>
          </w:rPr>
          <w:t>www.wtlabelgg.com</w:t>
        </w:r>
      </w:hyperlink>
      <w:r>
        <w:rPr>
          <w:rFonts w:ascii="Times New Roman" w:eastAsia="Times New Roman" w:hAnsi="Times New Roman" w:cs="Times New Roman"/>
          <w:bCs/>
          <w:color w:val="000000"/>
        </w:rPr>
        <w:t xml:space="preserve"> and Live HTTP hea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22DA8" w:rsidTr="00C16D28">
        <w:tc>
          <w:tcPr>
            <w:tcW w:w="4675" w:type="dxa"/>
          </w:tcPr>
          <w:p w:rsidR="00B22DA8" w:rsidRDefault="00B22DA8" w:rsidP="00C16D2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9CAB22B" wp14:editId="05FF2916">
                  <wp:extent cx="2640085" cy="2326511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l="5168" r="36638"/>
                          <a:stretch/>
                        </pic:blipFill>
                        <pic:spPr bwMode="auto">
                          <a:xfrm>
                            <a:off x="0" y="0"/>
                            <a:ext cx="2675258" cy="23575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B22DA8" w:rsidRDefault="00B22DA8" w:rsidP="00C16D2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89DDBEA" wp14:editId="6B0A75A6">
                  <wp:extent cx="2805181" cy="2367022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651" cy="2379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05D6" w:rsidRDefault="008205D6" w:rsidP="00640770">
      <w:pPr>
        <w:rPr>
          <w:rFonts w:ascii="Times New Roman" w:eastAsia="Times New Roman" w:hAnsi="Times New Roman" w:cs="Times New Roman"/>
          <w:bCs/>
          <w:color w:val="000000"/>
        </w:rPr>
      </w:pPr>
    </w:p>
    <w:p w:rsidR="0014629C" w:rsidRPr="0014629C" w:rsidRDefault="00670EA8" w:rsidP="0014629C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FF0000"/>
        </w:rPr>
      </w:pPr>
      <w:r w:rsidRPr="0014629C">
        <w:rPr>
          <w:rFonts w:ascii="Times New Roman" w:eastAsia="Times New Roman" w:hAnsi="Times New Roman" w:cs="Times New Roman"/>
          <w:bCs/>
          <w:color w:val="FF0000"/>
        </w:rPr>
        <w:t>Que</w:t>
      </w:r>
      <w:r w:rsidR="0014629C" w:rsidRPr="0014629C">
        <w:rPr>
          <w:rFonts w:ascii="Times New Roman" w:eastAsia="Times New Roman" w:hAnsi="Times New Roman" w:cs="Times New Roman"/>
          <w:bCs/>
          <w:color w:val="FF0000"/>
        </w:rPr>
        <w:t>stions</w:t>
      </w:r>
    </w:p>
    <w:p w:rsidR="0014629C" w:rsidRPr="0014629C" w:rsidRDefault="0014629C" w:rsidP="0014629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bCs/>
          <w:color w:val="FF0000"/>
        </w:rPr>
      </w:pPr>
      <w:r w:rsidRPr="0014629C">
        <w:rPr>
          <w:rFonts w:ascii="Times New Roman" w:eastAsia="Times New Roman" w:hAnsi="Times New Roman" w:cs="Times New Roman"/>
          <w:bCs/>
          <w:color w:val="FF0000"/>
        </w:rPr>
        <w:t>What is a User-Agent?</w:t>
      </w:r>
    </w:p>
    <w:p w:rsidR="0014629C" w:rsidRPr="0014629C" w:rsidRDefault="0014629C" w:rsidP="0014629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bCs/>
          <w:color w:val="FF0000"/>
        </w:rPr>
      </w:pPr>
      <w:r w:rsidRPr="0014629C">
        <w:rPr>
          <w:rFonts w:ascii="Times New Roman" w:eastAsia="Times New Roman" w:hAnsi="Times New Roman" w:cs="Times New Roman"/>
          <w:bCs/>
          <w:color w:val="FF0000"/>
        </w:rPr>
        <w:t xml:space="preserve">What is a </w:t>
      </w:r>
      <w:r w:rsidR="004E5818">
        <w:rPr>
          <w:rFonts w:ascii="Times New Roman" w:eastAsia="Times New Roman" w:hAnsi="Times New Roman" w:cs="Times New Roman"/>
          <w:bCs/>
          <w:color w:val="FF0000"/>
        </w:rPr>
        <w:t>R</w:t>
      </w:r>
      <w:r w:rsidRPr="0014629C">
        <w:rPr>
          <w:rFonts w:ascii="Times New Roman" w:eastAsia="Times New Roman" w:hAnsi="Times New Roman" w:cs="Times New Roman"/>
          <w:bCs/>
          <w:color w:val="FF0000"/>
        </w:rPr>
        <w:t>eferrer?</w:t>
      </w:r>
    </w:p>
    <w:p w:rsidR="0014629C" w:rsidRDefault="0014629C" w:rsidP="0014629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bCs/>
          <w:color w:val="FF0000"/>
        </w:rPr>
      </w:pPr>
      <w:r w:rsidRPr="0014629C">
        <w:rPr>
          <w:rFonts w:ascii="Times New Roman" w:eastAsia="Times New Roman" w:hAnsi="Times New Roman" w:cs="Times New Roman"/>
          <w:bCs/>
          <w:color w:val="FF0000"/>
        </w:rPr>
        <w:t>What is Set-Cookie?</w:t>
      </w:r>
    </w:p>
    <w:p w:rsidR="00A37A02" w:rsidRPr="0014629C" w:rsidRDefault="00A37A02" w:rsidP="00D90F5E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bCs/>
          <w:color w:val="FF0000"/>
        </w:rPr>
      </w:pPr>
      <w:r>
        <w:rPr>
          <w:rFonts w:ascii="Times New Roman" w:eastAsia="Times New Roman" w:hAnsi="Times New Roman" w:cs="Times New Roman"/>
          <w:bCs/>
          <w:color w:val="FF0000"/>
        </w:rPr>
        <w:t>What differences between POST and GET?</w:t>
      </w:r>
      <w:r w:rsidR="00D90F5E">
        <w:rPr>
          <w:rFonts w:ascii="Times New Roman" w:eastAsia="Times New Roman" w:hAnsi="Times New Roman" w:cs="Times New Roman"/>
          <w:bCs/>
          <w:color w:val="FF0000"/>
        </w:rPr>
        <w:t xml:space="preserve"> </w:t>
      </w:r>
      <w:r w:rsidR="00AD5B31" w:rsidRPr="00AD5B31">
        <w:rPr>
          <w:rFonts w:ascii="Times New Roman" w:eastAsia="Times New Roman" w:hAnsi="Times New Roman" w:cs="Times New Roman"/>
          <w:bCs/>
          <w:color w:val="FF0000"/>
          <w:highlight w:val="yellow"/>
        </w:rPr>
        <w:t>Note: Authors</w:t>
      </w:r>
      <w:bookmarkStart w:id="0" w:name="_GoBack"/>
      <w:bookmarkEnd w:id="0"/>
      <w:r w:rsidR="00D90F5E" w:rsidRPr="00AD5B31">
        <w:rPr>
          <w:rFonts w:ascii="Times New Roman" w:eastAsia="Times New Roman" w:hAnsi="Times New Roman" w:cs="Times New Roman"/>
          <w:bCs/>
          <w:color w:val="FF0000"/>
          <w:highlight w:val="yellow"/>
        </w:rPr>
        <w:t xml:space="preserve"> of services which use the HTTP protocol SHOULD NOT use GET based forms for the submission of sensitive data, because this will cause this data to be encoded in the Request-URI.</w:t>
      </w:r>
    </w:p>
    <w:p w:rsidR="0014629C" w:rsidRDefault="00640770" w:rsidP="00640770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ProductDetails.php</w:t>
      </w:r>
      <w:r w:rsidR="008531A9">
        <w:rPr>
          <w:rFonts w:ascii="Times New Roman" w:eastAsia="Times New Roman" w:hAnsi="Times New Roman" w:cs="Times New Roman"/>
          <w:bCs/>
          <w:color w:val="000000"/>
        </w:rPr>
        <w:t xml:space="preserve"> sends </w:t>
      </w:r>
      <w:r w:rsidR="004D0E47">
        <w:rPr>
          <w:rFonts w:ascii="Times New Roman" w:eastAsia="Times New Roman" w:hAnsi="Times New Roman" w:cs="Times New Roman"/>
          <w:bCs/>
          <w:color w:val="000000"/>
        </w:rPr>
        <w:t xml:space="preserve">product information and session ID to </w:t>
      </w:r>
      <w:r w:rsidR="008531A9">
        <w:rPr>
          <w:rFonts w:ascii="Times New Roman" w:eastAsia="Times New Roman" w:hAnsi="Times New Roman" w:cs="Times New Roman"/>
          <w:bCs/>
          <w:color w:val="000000"/>
        </w:rPr>
        <w:t>www.wtlabadserver.com</w:t>
      </w:r>
    </w:p>
    <w:p w:rsidR="00F015D1" w:rsidRDefault="00981BE7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15BD0366" wp14:editId="79B1C5F0">
            <wp:extent cx="5046562" cy="29006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74573" cy="297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62F" w:rsidRDefault="00BC362F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BC362F" w:rsidRDefault="00BC362F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305A9B5D" wp14:editId="2440E1F0">
            <wp:extent cx="5901593" cy="1784350"/>
            <wp:effectExtent l="0" t="0" r="444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9921" cy="179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85F" w:rsidRPr="001F1E37" w:rsidRDefault="00266613" w:rsidP="001F1E37">
      <w:pPr>
        <w:pStyle w:val="ListParagraph"/>
        <w:numPr>
          <w:ilvl w:val="0"/>
          <w:numId w:val="27"/>
        </w:numPr>
        <w:rPr>
          <w:rFonts w:ascii="Times New Roman" w:eastAsia="Times New Roman" w:hAnsi="Times New Roman" w:cs="Times New Roman"/>
          <w:bCs/>
          <w:color w:val="000000"/>
        </w:rPr>
      </w:pPr>
      <w:r w:rsidRPr="008446A3">
        <w:rPr>
          <w:rFonts w:ascii="Times New Roman" w:eastAsia="Times New Roman" w:hAnsi="Times New Roman" w:cs="Times New Roman"/>
          <w:b/>
          <w:bCs/>
          <w:color w:val="000000"/>
        </w:rPr>
        <w:t>www.wtlabadserver.com</w:t>
      </w:r>
      <w:r w:rsidRPr="00266613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</w:rPr>
        <w:t>receives product information and session ID sent from</w:t>
      </w:r>
      <w:r w:rsidRPr="00266613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8446A3">
        <w:rPr>
          <w:rFonts w:ascii="Times New Roman" w:eastAsia="Times New Roman" w:hAnsi="Times New Roman" w:cs="Times New Roman"/>
          <w:b/>
          <w:bCs/>
          <w:color w:val="000000"/>
        </w:rPr>
        <w:t>ProductDetails.php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1F1E37">
        <w:rPr>
          <w:rFonts w:ascii="Times New Roman" w:eastAsia="Times New Roman" w:hAnsi="Times New Roman" w:cs="Times New Roman"/>
          <w:bCs/>
          <w:color w:val="000000"/>
        </w:rPr>
        <w:t>and save it to database.</w:t>
      </w:r>
    </w:p>
    <w:p w:rsidR="00C3585F" w:rsidRDefault="00C3585F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5E0334DC" wp14:editId="0B5CA547">
            <wp:extent cx="4994476" cy="281206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89500" cy="28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85F" w:rsidRPr="00856C20" w:rsidRDefault="00C3585F" w:rsidP="00856C20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37E1AAF8" wp14:editId="15B1E17E">
            <wp:extent cx="4338771" cy="4806950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45354" cy="4814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15D1" w:rsidRDefault="00F015D1" w:rsidP="00490C1D">
      <w:pPr>
        <w:rPr>
          <w:rFonts w:ascii="Times New Roman" w:hAnsi="Times New Roman" w:cs="Times New Roman"/>
        </w:rPr>
      </w:pPr>
    </w:p>
    <w:p w:rsidR="00F02B8B" w:rsidRPr="009B7F3D" w:rsidRDefault="00862DF3" w:rsidP="00490C1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</w:rPr>
      </w:pPr>
      <w:r w:rsidRPr="003D32A9">
        <w:rPr>
          <w:rFonts w:ascii="Times New Roman" w:eastAsia="Times New Roman" w:hAnsi="Times New Roman" w:cs="Times New Roman"/>
          <w:b/>
          <w:bCs/>
          <w:color w:val="000000"/>
        </w:rPr>
        <w:t>www</w:t>
      </w:r>
      <w:r w:rsidRPr="003D32A9">
        <w:rPr>
          <w:rFonts w:ascii="Times New Roman" w:hAnsi="Times New Roman" w:cs="Times New Roman"/>
          <w:b/>
        </w:rPr>
        <w:t>.w</w:t>
      </w:r>
      <w:r w:rsidR="00F02B8B" w:rsidRPr="003D32A9">
        <w:rPr>
          <w:rFonts w:ascii="Times New Roman" w:hAnsi="Times New Roman" w:cs="Times New Roman"/>
          <w:b/>
        </w:rPr>
        <w:t>tlabadserver.com</w:t>
      </w:r>
      <w:r w:rsidR="00F02B8B">
        <w:rPr>
          <w:rFonts w:ascii="Times New Roman" w:hAnsi="Times New Roman" w:cs="Times New Roman"/>
        </w:rPr>
        <w:t xml:space="preserve"> displays saved product and user information </w:t>
      </w:r>
      <w:r>
        <w:rPr>
          <w:rFonts w:ascii="Times New Roman" w:hAnsi="Times New Roman" w:cs="Times New Roman"/>
        </w:rPr>
        <w:t>from www.wtcamerastore.com</w:t>
      </w:r>
    </w:p>
    <w:p w:rsidR="00C3585F" w:rsidRDefault="001D147E" w:rsidP="0007316A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BF5C834" wp14:editId="3A5ADB54">
            <wp:extent cx="5695950" cy="118604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12079" cy="118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85F" w:rsidRDefault="00C3585F" w:rsidP="00670EA8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838C8D3" wp14:editId="6715B5BA">
            <wp:extent cx="5508768" cy="262255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10332" cy="262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CE8" w:rsidRDefault="00240CE8" w:rsidP="00670EA8">
      <w:pPr>
        <w:jc w:val="center"/>
        <w:rPr>
          <w:rFonts w:ascii="Times New Roman" w:hAnsi="Times New Roman" w:cs="Times New Roman"/>
        </w:rPr>
      </w:pPr>
    </w:p>
    <w:p w:rsidR="00240CE8" w:rsidRPr="00240CE8" w:rsidRDefault="00577EBC" w:rsidP="00240CE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</w:rPr>
      </w:pPr>
      <w:hyperlink r:id="rId35" w:history="1">
        <w:r w:rsidR="00240CE8" w:rsidRPr="00C23B47">
          <w:rPr>
            <w:rStyle w:val="Hyperlink"/>
            <w:rFonts w:ascii="Times New Roman" w:eastAsia="Times New Roman" w:hAnsi="Times New Roman" w:cs="Times New Roman"/>
            <w:bCs/>
          </w:rPr>
          <w:t>www.wtlabelgg.com</w:t>
        </w:r>
      </w:hyperlink>
      <w:r w:rsidR="00240CE8">
        <w:rPr>
          <w:rFonts w:ascii="Times New Roman" w:eastAsia="Times New Roman" w:hAnsi="Times New Roman" w:cs="Times New Roman"/>
          <w:bCs/>
          <w:color w:val="000000"/>
        </w:rPr>
        <w:t xml:space="preserve"> source code displays ads</w:t>
      </w:r>
    </w:p>
    <w:p w:rsidR="00240CE8" w:rsidRDefault="00240CE8" w:rsidP="00670EA8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C3C9828" wp14:editId="36CC971F">
            <wp:extent cx="5499100" cy="273780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5909" cy="27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CE8" w:rsidRDefault="00240CE8" w:rsidP="00670EA8">
      <w:pPr>
        <w:jc w:val="center"/>
        <w:rPr>
          <w:rFonts w:ascii="Times New Roman" w:hAnsi="Times New Roman" w:cs="Times New Roman"/>
        </w:rPr>
      </w:pPr>
    </w:p>
    <w:p w:rsidR="00240CE8" w:rsidRDefault="00240CE8" w:rsidP="00670EA8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00CB164A" wp14:editId="7CB4603C">
            <wp:extent cx="5390726" cy="4216400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6382" cy="42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010" w:rsidRPr="000B31AC" w:rsidRDefault="00516010" w:rsidP="00516010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FF0000"/>
        </w:rPr>
      </w:pPr>
      <w:r w:rsidRPr="000B31AC">
        <w:rPr>
          <w:rFonts w:ascii="Times New Roman" w:hAnsi="Times New Roman" w:cs="Times New Roman"/>
          <w:color w:val="FF0000"/>
        </w:rPr>
        <w:t>Question: Change Firefox to Chrome, repeat the lab and describe difference</w:t>
      </w:r>
    </w:p>
    <w:p w:rsidR="00516010" w:rsidRPr="00516010" w:rsidRDefault="00516010" w:rsidP="00516010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6291C3F2" wp14:editId="0E7466F3">
            <wp:extent cx="1314450" cy="2108200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77885" t="3419" b="33523"/>
                    <a:stretch/>
                  </pic:blipFill>
                  <pic:spPr bwMode="auto">
                    <a:xfrm>
                      <a:off x="0" y="0"/>
                      <a:ext cx="1314450" cy="210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39F6" w:rsidRPr="000B31AC" w:rsidRDefault="003539F6" w:rsidP="00AF19B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FF0000"/>
        </w:rPr>
      </w:pPr>
      <w:r w:rsidRPr="000B31AC">
        <w:rPr>
          <w:rFonts w:ascii="Times New Roman" w:hAnsi="Times New Roman" w:cs="Times New Roman"/>
          <w:color w:val="FF0000"/>
        </w:rPr>
        <w:t xml:space="preserve">Question: The current </w:t>
      </w:r>
      <w:hyperlink r:id="rId39" w:history="1">
        <w:r w:rsidRPr="000B31AC">
          <w:rPr>
            <w:rStyle w:val="Hyperlink"/>
            <w:rFonts w:ascii="Times New Roman" w:eastAsia="Times New Roman" w:hAnsi="Times New Roman" w:cs="Times New Roman"/>
            <w:bCs/>
            <w:color w:val="FF0000"/>
          </w:rPr>
          <w:t>www.wtlabelgg.com</w:t>
        </w:r>
      </w:hyperlink>
      <w:r w:rsidRPr="000B31AC">
        <w:rPr>
          <w:rFonts w:ascii="Times New Roman" w:eastAsia="Times New Roman" w:hAnsi="Times New Roman" w:cs="Times New Roman"/>
          <w:bCs/>
          <w:color w:val="FF0000"/>
        </w:rPr>
        <w:t xml:space="preserve"> only display</w:t>
      </w:r>
      <w:r w:rsidR="00745209" w:rsidRPr="000B31AC">
        <w:rPr>
          <w:rFonts w:ascii="Times New Roman" w:eastAsia="Times New Roman" w:hAnsi="Times New Roman" w:cs="Times New Roman"/>
          <w:bCs/>
          <w:color w:val="FF0000"/>
        </w:rPr>
        <w:t>s</w:t>
      </w:r>
      <w:r w:rsidRPr="000B31AC">
        <w:rPr>
          <w:rFonts w:ascii="Times New Roman" w:eastAsia="Times New Roman" w:hAnsi="Times New Roman" w:cs="Times New Roman"/>
          <w:bCs/>
          <w:color w:val="FF0000"/>
        </w:rPr>
        <w:t xml:space="preserve"> one clicked</w:t>
      </w:r>
      <w:r w:rsidR="00BE1843" w:rsidRPr="000B31AC">
        <w:rPr>
          <w:rFonts w:ascii="Times New Roman" w:eastAsia="Times New Roman" w:hAnsi="Times New Roman" w:cs="Times New Roman"/>
          <w:bCs/>
          <w:color w:val="FF0000"/>
        </w:rPr>
        <w:t xml:space="preserve"> the</w:t>
      </w:r>
      <w:r w:rsidRPr="000B31AC">
        <w:rPr>
          <w:rFonts w:ascii="Times New Roman" w:eastAsia="Times New Roman" w:hAnsi="Times New Roman" w:cs="Times New Roman"/>
          <w:bCs/>
          <w:color w:val="FF0000"/>
        </w:rPr>
        <w:t xml:space="preserve"> </w:t>
      </w:r>
      <w:r w:rsidRPr="000B31AC">
        <w:rPr>
          <w:rFonts w:ascii="Times New Roman" w:eastAsia="Times New Roman" w:hAnsi="Times New Roman" w:cs="Times New Roman"/>
          <w:bCs/>
          <w:noProof/>
          <w:color w:val="FF0000"/>
        </w:rPr>
        <w:t>item</w:t>
      </w:r>
      <w:r w:rsidRPr="000B31AC">
        <w:rPr>
          <w:rFonts w:ascii="Times New Roman" w:eastAsia="Times New Roman" w:hAnsi="Times New Roman" w:cs="Times New Roman"/>
          <w:bCs/>
          <w:color w:val="FF0000"/>
        </w:rPr>
        <w:t xml:space="preserve">. Modify the code to display multiple items you have </w:t>
      </w:r>
      <w:r w:rsidR="00960A26" w:rsidRPr="000B31AC">
        <w:rPr>
          <w:rFonts w:ascii="Times New Roman" w:eastAsia="Times New Roman" w:hAnsi="Times New Roman" w:cs="Times New Roman"/>
          <w:bCs/>
          <w:color w:val="FF0000"/>
        </w:rPr>
        <w:t>visited</w:t>
      </w:r>
      <w:r w:rsidR="0094607C" w:rsidRPr="000B31AC">
        <w:rPr>
          <w:rFonts w:ascii="Times New Roman" w:eastAsia="Times New Roman" w:hAnsi="Times New Roman" w:cs="Times New Roman"/>
          <w:bCs/>
          <w:color w:val="FF0000"/>
        </w:rPr>
        <w:t xml:space="preserve"> in different online stores</w:t>
      </w:r>
      <w:r w:rsidRPr="000B31AC">
        <w:rPr>
          <w:rFonts w:ascii="Times New Roman" w:eastAsia="Times New Roman" w:hAnsi="Times New Roman" w:cs="Times New Roman"/>
          <w:bCs/>
          <w:color w:val="FF0000"/>
        </w:rPr>
        <w:t>.</w:t>
      </w:r>
    </w:p>
    <w:p w:rsidR="007A05CC" w:rsidRPr="00977144" w:rsidRDefault="007A05CC" w:rsidP="00490C1D">
      <w:pPr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</w:rPr>
        <w:br w:type="page"/>
      </w:r>
      <w:r w:rsidRPr="00F93149">
        <w:rPr>
          <w:rFonts w:ascii="Times New Roman" w:eastAsia="Times New Roman" w:hAnsi="Times New Roman" w:cs="Times New Roman"/>
          <w:bCs/>
          <w:color w:val="000000"/>
          <w:sz w:val="32"/>
        </w:rPr>
        <w:lastRenderedPageBreak/>
        <w:t>Reference:</w:t>
      </w:r>
    </w:p>
    <w:p w:rsidR="00084D1F" w:rsidRPr="00F93149" w:rsidRDefault="00084D1F" w:rsidP="00F93149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F93149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400300" w:rsidRPr="00B44D11" w:rsidRDefault="00577EBC" w:rsidP="00F93149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hyperlink r:id="rId40" w:history="1">
        <w:r w:rsidR="00B44D11" w:rsidRPr="00E2669C">
          <w:rPr>
            <w:rStyle w:val="Hyperlink"/>
            <w:rFonts w:ascii="Times New Roman" w:hAnsi="Times New Roman" w:cs="Times New Roman"/>
          </w:rPr>
          <w:t>http://www.analytics-tools.com/2012/04/web-analytics-concepts-cookies.html</w:t>
        </w:r>
      </w:hyperlink>
    </w:p>
    <w:p w:rsidR="00B44D11" w:rsidRPr="00F93149" w:rsidRDefault="00B44D11" w:rsidP="00B44D11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B44D11">
        <w:rPr>
          <w:rFonts w:ascii="Times New Roman" w:eastAsia="Times New Roman" w:hAnsi="Times New Roman" w:cs="Times New Roman"/>
          <w:bCs/>
          <w:color w:val="000000"/>
        </w:rPr>
        <w:t>https://www.newfangled.com/if-they-are-watching-should-you-watch-too/</w:t>
      </w:r>
    </w:p>
    <w:sectPr w:rsidR="00B44D11" w:rsidRPr="00F93149">
      <w:headerReference w:type="default" r:id="rId41"/>
      <w:foot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EBC" w:rsidRDefault="00577EBC" w:rsidP="00EB2649">
      <w:pPr>
        <w:spacing w:after="0" w:line="240" w:lineRule="auto"/>
      </w:pPr>
      <w:r>
        <w:separator/>
      </w:r>
    </w:p>
  </w:endnote>
  <w:endnote w:type="continuationSeparator" w:id="0">
    <w:p w:rsidR="00577EBC" w:rsidRDefault="00577EBC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AD5B31" w:rsidRPr="00AD5B31">
      <w:rPr>
        <w:rFonts w:ascii="Segoe Print" w:hAnsi="Segoe Print"/>
        <w:b/>
        <w:bCs/>
        <w:noProof/>
      </w:rPr>
      <w:t>7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EBC" w:rsidRDefault="00577EBC" w:rsidP="00EB2649">
      <w:pPr>
        <w:spacing w:after="0" w:line="240" w:lineRule="auto"/>
      </w:pPr>
      <w:r>
        <w:separator/>
      </w:r>
    </w:p>
  </w:footnote>
  <w:footnote w:type="continuationSeparator" w:id="0">
    <w:p w:rsidR="00577EBC" w:rsidRDefault="00577EBC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B13D6"/>
    <w:multiLevelType w:val="multilevel"/>
    <w:tmpl w:val="5E763C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55E1E74"/>
    <w:multiLevelType w:val="hybridMultilevel"/>
    <w:tmpl w:val="FA9841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5" w15:restartNumberingAfterBreak="0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3D924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8A67079"/>
    <w:multiLevelType w:val="hybridMultilevel"/>
    <w:tmpl w:val="33F2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2D084A"/>
    <w:multiLevelType w:val="hybridMultilevel"/>
    <w:tmpl w:val="03FC1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4EE1A6E"/>
    <w:multiLevelType w:val="hybridMultilevel"/>
    <w:tmpl w:val="FA9841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9F2A99"/>
    <w:multiLevelType w:val="hybridMultilevel"/>
    <w:tmpl w:val="FA9841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8"/>
  </w:num>
  <w:num w:numId="2">
    <w:abstractNumId w:val="5"/>
  </w:num>
  <w:num w:numId="3">
    <w:abstractNumId w:val="20"/>
  </w:num>
  <w:num w:numId="4">
    <w:abstractNumId w:val="17"/>
  </w:num>
  <w:num w:numId="5">
    <w:abstractNumId w:val="3"/>
  </w:num>
  <w:num w:numId="6">
    <w:abstractNumId w:val="0"/>
  </w:num>
  <w:num w:numId="7">
    <w:abstractNumId w:val="23"/>
  </w:num>
  <w:num w:numId="8">
    <w:abstractNumId w:val="12"/>
  </w:num>
  <w:num w:numId="9">
    <w:abstractNumId w:val="24"/>
  </w:num>
  <w:num w:numId="10">
    <w:abstractNumId w:val="4"/>
  </w:num>
  <w:num w:numId="11">
    <w:abstractNumId w:val="13"/>
  </w:num>
  <w:num w:numId="12">
    <w:abstractNumId w:val="19"/>
  </w:num>
  <w:num w:numId="13">
    <w:abstractNumId w:val="27"/>
  </w:num>
  <w:num w:numId="14">
    <w:abstractNumId w:val="2"/>
  </w:num>
  <w:num w:numId="15">
    <w:abstractNumId w:val="28"/>
  </w:num>
  <w:num w:numId="16">
    <w:abstractNumId w:val="14"/>
  </w:num>
  <w:num w:numId="17">
    <w:abstractNumId w:val="7"/>
  </w:num>
  <w:num w:numId="18">
    <w:abstractNumId w:val="15"/>
  </w:num>
  <w:num w:numId="19">
    <w:abstractNumId w:val="1"/>
  </w:num>
  <w:num w:numId="20">
    <w:abstractNumId w:val="6"/>
  </w:num>
  <w:num w:numId="21">
    <w:abstractNumId w:val="9"/>
  </w:num>
  <w:num w:numId="22">
    <w:abstractNumId w:val="10"/>
  </w:num>
  <w:num w:numId="23">
    <w:abstractNumId w:val="21"/>
  </w:num>
  <w:num w:numId="24">
    <w:abstractNumId w:val="26"/>
  </w:num>
  <w:num w:numId="25">
    <w:abstractNumId w:val="22"/>
  </w:num>
  <w:num w:numId="26">
    <w:abstractNumId w:val="11"/>
  </w:num>
  <w:num w:numId="27">
    <w:abstractNumId w:val="25"/>
  </w:num>
  <w:num w:numId="28">
    <w:abstractNumId w:val="1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oFAJiNlcAtAAAA"/>
  </w:docVars>
  <w:rsids>
    <w:rsidRoot w:val="00615E00"/>
    <w:rsid w:val="00006176"/>
    <w:rsid w:val="000170C8"/>
    <w:rsid w:val="00025329"/>
    <w:rsid w:val="00042B97"/>
    <w:rsid w:val="000532E1"/>
    <w:rsid w:val="00056774"/>
    <w:rsid w:val="0007316A"/>
    <w:rsid w:val="00084D1F"/>
    <w:rsid w:val="000A1411"/>
    <w:rsid w:val="000B31AC"/>
    <w:rsid w:val="000C1BFB"/>
    <w:rsid w:val="001432A4"/>
    <w:rsid w:val="0014629C"/>
    <w:rsid w:val="001573C3"/>
    <w:rsid w:val="00175849"/>
    <w:rsid w:val="00186F68"/>
    <w:rsid w:val="00191435"/>
    <w:rsid w:val="001A482F"/>
    <w:rsid w:val="001B2911"/>
    <w:rsid w:val="001C59F2"/>
    <w:rsid w:val="001D147E"/>
    <w:rsid w:val="001F0177"/>
    <w:rsid w:val="001F0ACD"/>
    <w:rsid w:val="001F1E37"/>
    <w:rsid w:val="00227AB9"/>
    <w:rsid w:val="00235293"/>
    <w:rsid w:val="00240CE8"/>
    <w:rsid w:val="00266613"/>
    <w:rsid w:val="002823B1"/>
    <w:rsid w:val="002A50D3"/>
    <w:rsid w:val="002B791C"/>
    <w:rsid w:val="002C645D"/>
    <w:rsid w:val="002D7BC1"/>
    <w:rsid w:val="002E4979"/>
    <w:rsid w:val="002E4B1E"/>
    <w:rsid w:val="002E5842"/>
    <w:rsid w:val="00303E10"/>
    <w:rsid w:val="00307B16"/>
    <w:rsid w:val="003166A3"/>
    <w:rsid w:val="0032426B"/>
    <w:rsid w:val="003539F6"/>
    <w:rsid w:val="003D32A9"/>
    <w:rsid w:val="003F1D93"/>
    <w:rsid w:val="003F57C7"/>
    <w:rsid w:val="00400300"/>
    <w:rsid w:val="0040558A"/>
    <w:rsid w:val="0040691C"/>
    <w:rsid w:val="00411908"/>
    <w:rsid w:val="00434E9C"/>
    <w:rsid w:val="0044590F"/>
    <w:rsid w:val="004747E9"/>
    <w:rsid w:val="00475343"/>
    <w:rsid w:val="004779BB"/>
    <w:rsid w:val="00490C1D"/>
    <w:rsid w:val="004A2C2C"/>
    <w:rsid w:val="004A464E"/>
    <w:rsid w:val="004A6B74"/>
    <w:rsid w:val="004C0928"/>
    <w:rsid w:val="004D0E47"/>
    <w:rsid w:val="004E5818"/>
    <w:rsid w:val="00516010"/>
    <w:rsid w:val="00521320"/>
    <w:rsid w:val="00522429"/>
    <w:rsid w:val="0052425F"/>
    <w:rsid w:val="00527399"/>
    <w:rsid w:val="0054590D"/>
    <w:rsid w:val="00552718"/>
    <w:rsid w:val="005613F5"/>
    <w:rsid w:val="00574A55"/>
    <w:rsid w:val="00577EBC"/>
    <w:rsid w:val="00590654"/>
    <w:rsid w:val="00594AD1"/>
    <w:rsid w:val="005D4228"/>
    <w:rsid w:val="005E2847"/>
    <w:rsid w:val="00615E00"/>
    <w:rsid w:val="00623879"/>
    <w:rsid w:val="00624F95"/>
    <w:rsid w:val="00625802"/>
    <w:rsid w:val="00640770"/>
    <w:rsid w:val="00640A38"/>
    <w:rsid w:val="00652256"/>
    <w:rsid w:val="006542B7"/>
    <w:rsid w:val="00667B0B"/>
    <w:rsid w:val="00670EA8"/>
    <w:rsid w:val="00680546"/>
    <w:rsid w:val="006E378F"/>
    <w:rsid w:val="006E7F7B"/>
    <w:rsid w:val="00725171"/>
    <w:rsid w:val="0074054E"/>
    <w:rsid w:val="00745209"/>
    <w:rsid w:val="00756082"/>
    <w:rsid w:val="00770985"/>
    <w:rsid w:val="00771B9E"/>
    <w:rsid w:val="00773477"/>
    <w:rsid w:val="007A05CC"/>
    <w:rsid w:val="007A2F34"/>
    <w:rsid w:val="007A5427"/>
    <w:rsid w:val="007B0A54"/>
    <w:rsid w:val="008205D6"/>
    <w:rsid w:val="008269BA"/>
    <w:rsid w:val="008446A3"/>
    <w:rsid w:val="008531A9"/>
    <w:rsid w:val="00856C20"/>
    <w:rsid w:val="00860F91"/>
    <w:rsid w:val="00862DF3"/>
    <w:rsid w:val="00866CAE"/>
    <w:rsid w:val="00867176"/>
    <w:rsid w:val="00874767"/>
    <w:rsid w:val="00884169"/>
    <w:rsid w:val="008C30D0"/>
    <w:rsid w:val="008E20C1"/>
    <w:rsid w:val="00900333"/>
    <w:rsid w:val="00913D64"/>
    <w:rsid w:val="009361DE"/>
    <w:rsid w:val="0094607C"/>
    <w:rsid w:val="00952CE6"/>
    <w:rsid w:val="00960A26"/>
    <w:rsid w:val="00970B29"/>
    <w:rsid w:val="009801A3"/>
    <w:rsid w:val="00981BE7"/>
    <w:rsid w:val="009853C9"/>
    <w:rsid w:val="009B491C"/>
    <w:rsid w:val="009B7F3D"/>
    <w:rsid w:val="009C26E5"/>
    <w:rsid w:val="009D7814"/>
    <w:rsid w:val="009E6966"/>
    <w:rsid w:val="009E7C2D"/>
    <w:rsid w:val="009F518B"/>
    <w:rsid w:val="00A11EA8"/>
    <w:rsid w:val="00A1535D"/>
    <w:rsid w:val="00A37A02"/>
    <w:rsid w:val="00A4680C"/>
    <w:rsid w:val="00A5001E"/>
    <w:rsid w:val="00A60AC4"/>
    <w:rsid w:val="00A809CB"/>
    <w:rsid w:val="00A96CCD"/>
    <w:rsid w:val="00AB11A6"/>
    <w:rsid w:val="00AB2CE6"/>
    <w:rsid w:val="00AC090D"/>
    <w:rsid w:val="00AD314A"/>
    <w:rsid w:val="00AD5B31"/>
    <w:rsid w:val="00AE0A4A"/>
    <w:rsid w:val="00AE4EDB"/>
    <w:rsid w:val="00AE61D9"/>
    <w:rsid w:val="00AF19BC"/>
    <w:rsid w:val="00AF6EFD"/>
    <w:rsid w:val="00B0750A"/>
    <w:rsid w:val="00B21540"/>
    <w:rsid w:val="00B22DA8"/>
    <w:rsid w:val="00B372CB"/>
    <w:rsid w:val="00B44D11"/>
    <w:rsid w:val="00B877EE"/>
    <w:rsid w:val="00BB5835"/>
    <w:rsid w:val="00BC362F"/>
    <w:rsid w:val="00BD2BF6"/>
    <w:rsid w:val="00BE1843"/>
    <w:rsid w:val="00BF3017"/>
    <w:rsid w:val="00C27D10"/>
    <w:rsid w:val="00C30408"/>
    <w:rsid w:val="00C3585F"/>
    <w:rsid w:val="00C42A9C"/>
    <w:rsid w:val="00C70537"/>
    <w:rsid w:val="00C75918"/>
    <w:rsid w:val="00CA2904"/>
    <w:rsid w:val="00CA5C13"/>
    <w:rsid w:val="00CB22A5"/>
    <w:rsid w:val="00CD64D3"/>
    <w:rsid w:val="00CE58DF"/>
    <w:rsid w:val="00CF2381"/>
    <w:rsid w:val="00D56589"/>
    <w:rsid w:val="00D70844"/>
    <w:rsid w:val="00D82EAA"/>
    <w:rsid w:val="00D852BD"/>
    <w:rsid w:val="00D90F5E"/>
    <w:rsid w:val="00DA361E"/>
    <w:rsid w:val="00DC57E5"/>
    <w:rsid w:val="00DF146F"/>
    <w:rsid w:val="00E10F30"/>
    <w:rsid w:val="00E43ABE"/>
    <w:rsid w:val="00E44383"/>
    <w:rsid w:val="00E56F0F"/>
    <w:rsid w:val="00E76C04"/>
    <w:rsid w:val="00EB2649"/>
    <w:rsid w:val="00EB53E8"/>
    <w:rsid w:val="00EE30FE"/>
    <w:rsid w:val="00EF3E8D"/>
    <w:rsid w:val="00F015D1"/>
    <w:rsid w:val="00F02B8B"/>
    <w:rsid w:val="00F12F2A"/>
    <w:rsid w:val="00F241C9"/>
    <w:rsid w:val="00F32F64"/>
    <w:rsid w:val="00F34F17"/>
    <w:rsid w:val="00F638F2"/>
    <w:rsid w:val="00F76CDE"/>
    <w:rsid w:val="00F93149"/>
    <w:rsid w:val="00FA3AC3"/>
    <w:rsid w:val="00FA6D87"/>
    <w:rsid w:val="00FC5875"/>
    <w:rsid w:val="00FF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://www.wtlabelgg.com" TargetMode="External"/><Relationship Id="rId26" Type="http://schemas.openxmlformats.org/officeDocument/2006/relationships/hyperlink" Target="http://www.wtlabelgg.com" TargetMode="External"/><Relationship Id="rId39" Type="http://schemas.openxmlformats.org/officeDocument/2006/relationships/hyperlink" Target="http://www.wtlabelgg.co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wtcamerastore.com" TargetMode="External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ww.wtcamerastore.com" TargetMode="External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hyperlink" Target="http://www.analytics-tools.com/2012/04/web-analytics-concepts-cookies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yperlink" Target="http://www.wtlabelgg.com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1D637D7-E745-4C0B-9BEB-0546E74C8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7</TotalTime>
  <Pages>10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110</cp:revision>
  <dcterms:created xsi:type="dcterms:W3CDTF">2016-09-24T02:27:00Z</dcterms:created>
  <dcterms:modified xsi:type="dcterms:W3CDTF">2016-10-24T14:01:00Z</dcterms:modified>
</cp:coreProperties>
</file>